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Senegal</w:t>
      </w:r>
      <w:r>
        <w:t xml:space="preserve"> </w:t>
      </w:r>
      <w:r>
        <w:t xml:space="preserve">Dakar</w:t>
      </w:r>
    </w:p>
    <w:bookmarkStart w:id="24" w:name="X9e5d7798c27db1566a4d6c417076006cdd7d7c4"/>
    <w:p>
      <w:pPr>
        <w:pStyle w:val="Heading1"/>
      </w:pPr>
      <w:r>
        <w:t xml:space="preserve">COVER LETTER FOR PARAMEDIC POSITION IN SENEGAL DAKAR</w:t>
      </w:r>
    </w:p>
    <w:p>
      <w:pPr>
        <w:pStyle w:val="FirstParagraph"/>
      </w:pPr>
      <w:r>
        <w:rPr>
          <w:bCs/>
          <w:b/>
        </w:rPr>
        <w:t xml:space="preserve">Your Name</w:t>
      </w:r>
      <w:r>
        <w:br/>
      </w:r>
      <w:r>
        <w:t xml:space="preserve">123 Health Street</w:t>
      </w:r>
      <w:r>
        <w:br/>
      </w:r>
      <w:r>
        <w:t xml:space="preserve">City, State, ZIP Code</w:t>
      </w:r>
      <w:r>
        <w:br/>
      </w:r>
      <w:r>
        <w:t xml:space="preserve">Email: your.email@example.com</w:t>
      </w:r>
      <w:r>
        <w:br/>
      </w:r>
      <w:r>
        <w:t xml:space="preserve">Phone: (123) 456-7890</w:t>
      </w:r>
      <w:r>
        <w:br/>
      </w:r>
      <w:r>
        <w:t xml:space="preserve">Date: [Insert Date]</w:t>
      </w:r>
    </w:p>
    <w:p>
      <w:pPr>
        <w:pStyle w:val="BodyText"/>
      </w:pPr>
      <w:r>
        <w:rPr>
          <w:bCs/>
          <w:b/>
        </w:rPr>
        <w:t xml:space="preserve">Recruitment Team</w:t>
      </w:r>
      <w:r>
        <w:br/>
      </w:r>
      <w:r>
        <w:t xml:space="preserve">[Organization Name]</w:t>
      </w:r>
      <w:r>
        <w:br/>
      </w:r>
      <w:r>
        <w:t xml:space="preserve">[Organization Address]</w:t>
      </w:r>
      <w:r>
        <w:br/>
      </w:r>
      <w:r>
        <w:t xml:space="preserve">Dakar, Senegal</w:t>
      </w:r>
    </w:p>
    <w:p>
      <w:pPr>
        <w:pStyle w:val="BodyText"/>
      </w:pPr>
      <w:r>
        <w:t xml:space="preserve">Dear Hiring Committee,</w:t>
      </w:r>
    </w:p>
    <w:p>
      <w:pPr>
        <w:pStyle w:val="BodyText"/>
      </w:pPr>
      <w:r>
        <w:t xml:space="preserve">I am writing to express my enthusiastic interest in the Paramedic position at [Organization Name] in Senegal Dakar. As a dedicated and skilled paramedic with over [X years] of experience in emergency medical services, I am eager to contribute my expertise to enhance healthcare delivery in this vibrant city. Senegal Dakar, known for its dynamic culture and growing healthcare needs, represents an ideal opportunity for me to apply my training and passion for saving lives while immersing myself in a community that values resilience and compassion.</w:t>
      </w:r>
    </w:p>
    <w:bookmarkStart w:id="20" w:name="why-i-am-a-strong-candidate"/>
    <w:p>
      <w:pPr>
        <w:pStyle w:val="Heading2"/>
      </w:pPr>
      <w:r>
        <w:t xml:space="preserve">Why I Am a Strong Candidate</w:t>
      </w:r>
    </w:p>
    <w:p>
      <w:pPr>
        <w:pStyle w:val="FirstParagraph"/>
      </w:pPr>
      <w:r>
        <w:t xml:space="preserve">As a certified Paramedic, I have consistently demonstrated the ability to provide critical care in high-pressure environments. My background includes working in urban emergency departments, trauma centers, and mobile response units, where I honed my skills in patient assessment, advanced life support (ALS), and crisis management. These experiences have equipped me with the technical proficiency and emotional resilience required to thrive in a role like this. However, what sets me apart is my deep commitment to serving diverse communities—something that aligns perfectly with the needs of Senegal Dakar.</w:t>
      </w:r>
    </w:p>
    <w:p>
      <w:pPr>
        <w:pStyle w:val="BodyText"/>
      </w:pPr>
      <w:r>
        <w:t xml:space="preserve">Senegal Dakar, as a bustling metropolis with a population exceeding [X million], faces unique challenges in healthcare accessibility and emergency response. The city’s rapid urbanization and limited medical infrastructure demand professionals who can adapt quickly and deliver care under resource constraints. My training in [specific certifications, e.g., Advanced Cardiac Life Support (ACLS), Pediatric Advanced Life Support (PALS)] has prepared me to address such scenarios with precision and empathy. Additionally, my fluency in [language, if applicable] and cultural sensitivity make me well-suited to connect with patients from various backgrounds—a critical aspect of effective healthcare in Dakar.</w:t>
      </w:r>
    </w:p>
    <w:bookmarkEnd w:id="20"/>
    <w:bookmarkStart w:id="21" w:name="Xd8143dbfc2dcc31f42ad51a872cb3c752e4b450"/>
    <w:p>
      <w:pPr>
        <w:pStyle w:val="Heading2"/>
      </w:pPr>
      <w:r>
        <w:t xml:space="preserve">Contributing to Senegal Dakar’s Healthcare Landscape</w:t>
      </w:r>
    </w:p>
    <w:p>
      <w:pPr>
        <w:pStyle w:val="FirstParagraph"/>
      </w:pPr>
      <w:r>
        <w:t xml:space="preserve">What draws me to Senegal Dakar is its potential for transformative change. The city has made significant strides in improving public health, yet there remains a pressing need for skilled paramedics who can bridge gaps in emergency care. My experience working with underserved populations has taught me the importance of tailoring solutions to local needs. For instance, during my time at [Previous Employer], I collaborated with community leaders to develop outreach programs that educated residents on first-aid and preventive care. This approach not only improved health outcomes but also fostered trust between healthcare providers and the community—something I am eager to replicate in Dakar.</w:t>
      </w:r>
    </w:p>
    <w:p>
      <w:pPr>
        <w:pStyle w:val="BodyText"/>
      </w:pPr>
      <w:r>
        <w:t xml:space="preserve">Furthermore, Senegal’s healthcare sector is increasingly prioritizing innovation and collaboration. As a paramedic, I have embraced technology such as electronic medical records (EMRs) and telemedicine tools to streamline patient care. In Dakar, where the integration of modern systems with traditional practices is vital, I am confident in my ability to contribute to these efforts. Whether it’s training local staff on new protocols or advocating for improved emergency response networks, I am committed to supporting the long-term goals of [Organization Name] and the broader Senegal Dakar community.</w:t>
      </w:r>
    </w:p>
    <w:bookmarkEnd w:id="21"/>
    <w:bookmarkStart w:id="22" w:name="why-this-cover-letter-matters"/>
    <w:p>
      <w:pPr>
        <w:pStyle w:val="Heading2"/>
      </w:pPr>
      <w:r>
        <w:t xml:space="preserve">Why This Cover Letter Matters</w:t>
      </w:r>
    </w:p>
    <w:p>
      <w:pPr>
        <w:pStyle w:val="FirstParagraph"/>
      </w:pPr>
      <w:r>
        <w:t xml:space="preserve">This Cover Letter is more than a formal document; it is a testament to my dedication to paramedicine and my desire to make a meaningful impact. I understand that being a paramedic in Senegal Dakar requires not only medical expertise but also cultural adaptability and a willingness to work in challenging conditions. My career has been defined by these principles, and I am ready to bring that same drive to your team.</w:t>
      </w:r>
    </w:p>
    <w:p>
      <w:pPr>
        <w:pStyle w:val="BodyText"/>
      </w:pPr>
      <w:r>
        <w:t xml:space="preserve">Senegal Dakar’s unique healthcare environment presents an opportunity to merge my professional skills with a deep respect for the community’s needs. I am particularly drawn to [Organization Name]’s mission of [specific mission or initiative, if known], which resonates with my own values of equity, innovation, and patient-centered care. I am excited about the possibility of contributing to your work while growing as a healthcare professional in this remarkable city.</w:t>
      </w:r>
    </w:p>
    <w:bookmarkEnd w:id="22"/>
    <w:bookmarkStart w:id="23" w:name="conclusion"/>
    <w:p>
      <w:pPr>
        <w:pStyle w:val="Heading2"/>
      </w:pPr>
      <w:r>
        <w:t xml:space="preserve">Conclusion</w:t>
      </w:r>
    </w:p>
    <w:p>
      <w:pPr>
        <w:pStyle w:val="FirstParagraph"/>
      </w:pPr>
      <w:r>
        <w:t xml:space="preserve">In closing, I am enthusiastic about the opportunity to join [Organization Name] as a Paramedic in Senegal Dakar. My experience, training, and passion for emergency care position me to make an immediate and lasting contribution. I would be honored to discuss how my background aligns with your needs and how I can support your mission of improving health outcomes in Dakar.</w:t>
      </w:r>
    </w:p>
    <w:p>
      <w:pPr>
        <w:pStyle w:val="BodyText"/>
      </w:pPr>
      <w:r>
        <w:t xml:space="preserve">Thank you for considering my application. I look forward to the possibility of contributing to [Organization Name]’s vital work in Senegal Dakar. Please feel free to contact me at [phone number] or [email address] for any additional information or to schedule an interview.</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Senegal Dakar</dc:title>
  <dc:creator/>
  <cp:keywords/>
  <dcterms:created xsi:type="dcterms:W3CDTF">2026-07-21T04:10:51Z</dcterms:created>
  <dcterms:modified xsi:type="dcterms:W3CDTF">2026-07-21T04:10:51Z</dcterms:modified>
</cp:coreProperties>
</file>

<file path=docProps/custom.xml><?xml version="1.0" encoding="utf-8"?>
<Properties xmlns="http://schemas.openxmlformats.org/officeDocument/2006/custom-properties" xmlns:vt="http://schemas.openxmlformats.org/officeDocument/2006/docPropsVTypes"/>
</file>